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3248A8BD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14:paraId="42BCFEA3" w14:textId="1D74C3A4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5AF01AE4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3B191251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很簡單可以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49986183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</w:p>
    <w:p w14:paraId="353F13EB" w14:textId="24A4169B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51BB473A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77777777" w:rsidR="004350D0" w:rsidRPr="004350D0" w:rsidRDefault="004350D0" w:rsidP="004350D0">
      <w:pPr>
        <w:ind w:left="480"/>
        <w:rPr>
          <w:rFonts w:hint="eastAsia"/>
        </w:rPr>
      </w:pPr>
    </w:p>
    <w:p w14:paraId="262B408D" w14:textId="3D6F5D0E" w:rsidR="008D7C09" w:rsidRDefault="008D7C09" w:rsidP="008D7C09">
      <w:pPr>
        <w:pStyle w:val="2"/>
      </w:pPr>
      <w:r>
        <w:rPr>
          <w:rFonts w:hint="eastAsia"/>
        </w:rPr>
        <w:lastRenderedPageBreak/>
        <w:t>遊戲音效</w:t>
      </w: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79E17001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5892C315" w14:textId="10D770B8" w:rsidR="008D7C09" w:rsidRDefault="008D7C09" w:rsidP="008D7C09">
      <w:pPr>
        <w:pStyle w:val="2"/>
      </w:pPr>
      <w:r>
        <w:rPr>
          <w:rFonts w:hint="eastAsia"/>
        </w:rPr>
        <w:t>程式類別</w:t>
      </w:r>
    </w:p>
    <w:p w14:paraId="340C0F59" w14:textId="2363EEF5" w:rsidR="008D7C09" w:rsidRP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793903F5" w14:textId="0C17B60D" w:rsidR="008D7C09" w:rsidRDefault="008D7C09" w:rsidP="008D7C09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415790" w14:paraId="353CC811" w14:textId="77777777" w:rsidTr="00415790">
        <w:tc>
          <w:tcPr>
            <w:tcW w:w="2074" w:type="dxa"/>
          </w:tcPr>
          <w:p w14:paraId="3C4ED81C" w14:textId="4541BD83" w:rsidR="00415790" w:rsidRDefault="00415790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2074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415790">
        <w:tc>
          <w:tcPr>
            <w:tcW w:w="2074" w:type="dxa"/>
          </w:tcPr>
          <w:p w14:paraId="77D3F8E2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19FFE599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0917DCDA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7380487F" w14:textId="77777777" w:rsidR="00415790" w:rsidRDefault="00415790" w:rsidP="00415790">
            <w:pPr>
              <w:rPr>
                <w:rFonts w:hint="eastAsia"/>
              </w:rPr>
            </w:pPr>
          </w:p>
        </w:tc>
      </w:tr>
      <w:tr w:rsidR="00415790" w14:paraId="20A925EF" w14:textId="77777777" w:rsidTr="00415790">
        <w:tc>
          <w:tcPr>
            <w:tcW w:w="2074" w:type="dxa"/>
          </w:tcPr>
          <w:p w14:paraId="510A2B2A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0E26DAF4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03AA7D50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3E962228" w14:textId="77777777" w:rsidR="00415790" w:rsidRDefault="00415790" w:rsidP="00415790">
            <w:pPr>
              <w:rPr>
                <w:rFonts w:hint="eastAsia"/>
              </w:rPr>
            </w:pPr>
          </w:p>
        </w:tc>
      </w:tr>
      <w:tr w:rsidR="00415790" w14:paraId="443FF88F" w14:textId="77777777" w:rsidTr="00415790">
        <w:tc>
          <w:tcPr>
            <w:tcW w:w="2074" w:type="dxa"/>
          </w:tcPr>
          <w:p w14:paraId="14210DA8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5315929D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7DA66DCB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74CF0000" w14:textId="77777777" w:rsidR="00415790" w:rsidRDefault="00415790" w:rsidP="00415790">
            <w:pPr>
              <w:rPr>
                <w:rFonts w:hint="eastAsia"/>
              </w:rPr>
            </w:pPr>
          </w:p>
        </w:tc>
      </w:tr>
      <w:tr w:rsidR="00415790" w14:paraId="11FC840F" w14:textId="77777777" w:rsidTr="00415790">
        <w:tc>
          <w:tcPr>
            <w:tcW w:w="2074" w:type="dxa"/>
          </w:tcPr>
          <w:p w14:paraId="652F69D4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66FBC8B9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645051D3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785FE5B7" w14:textId="77777777" w:rsidR="00415790" w:rsidRDefault="00415790" w:rsidP="00415790">
            <w:pPr>
              <w:rPr>
                <w:rFonts w:hint="eastAsia"/>
              </w:rPr>
            </w:pPr>
          </w:p>
        </w:tc>
      </w:tr>
      <w:tr w:rsidR="00415790" w14:paraId="71FBE961" w14:textId="77777777" w:rsidTr="00415790">
        <w:tc>
          <w:tcPr>
            <w:tcW w:w="2074" w:type="dxa"/>
          </w:tcPr>
          <w:p w14:paraId="1F63008E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3418F78B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3CDD4C90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10CF0B94" w14:textId="77777777" w:rsidR="00415790" w:rsidRDefault="00415790" w:rsidP="00415790">
            <w:pPr>
              <w:rPr>
                <w:rFonts w:hint="eastAsia"/>
              </w:rPr>
            </w:pPr>
          </w:p>
        </w:tc>
      </w:tr>
      <w:tr w:rsidR="00415790" w14:paraId="0517F8FE" w14:textId="77777777" w:rsidTr="00415790">
        <w:tc>
          <w:tcPr>
            <w:tcW w:w="2074" w:type="dxa"/>
          </w:tcPr>
          <w:p w14:paraId="68352C6A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5AF5DA37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24C1458D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2595F656" w14:textId="77777777" w:rsidR="00415790" w:rsidRDefault="00415790" w:rsidP="00415790">
            <w:pPr>
              <w:rPr>
                <w:rFonts w:hint="eastAsia"/>
              </w:rPr>
            </w:pPr>
          </w:p>
        </w:tc>
      </w:tr>
      <w:tr w:rsidR="00415790" w14:paraId="58158904" w14:textId="77777777" w:rsidTr="00415790">
        <w:tc>
          <w:tcPr>
            <w:tcW w:w="2074" w:type="dxa"/>
          </w:tcPr>
          <w:p w14:paraId="03B7E126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40451D1C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367A9EC1" w14:textId="77777777" w:rsidR="00415790" w:rsidRDefault="00415790" w:rsidP="00415790">
            <w:pPr>
              <w:rPr>
                <w:rFonts w:hint="eastAsia"/>
              </w:rPr>
            </w:pPr>
          </w:p>
        </w:tc>
        <w:tc>
          <w:tcPr>
            <w:tcW w:w="2074" w:type="dxa"/>
          </w:tcPr>
          <w:p w14:paraId="192914F4" w14:textId="77777777" w:rsidR="00415790" w:rsidRDefault="00415790" w:rsidP="00415790">
            <w:pPr>
              <w:rPr>
                <w:rFonts w:hint="eastAsia"/>
              </w:rPr>
            </w:pPr>
          </w:p>
        </w:tc>
      </w:tr>
    </w:tbl>
    <w:p w14:paraId="7C44492A" w14:textId="77777777" w:rsidR="00415790" w:rsidRPr="00415790" w:rsidRDefault="00415790" w:rsidP="00415790">
      <w:pPr>
        <w:rPr>
          <w:rFonts w:hint="eastAsia"/>
        </w:rPr>
      </w:pPr>
    </w:p>
    <w:p w14:paraId="030D6EEA" w14:textId="37B907B6" w:rsidR="008D7C09" w:rsidRDefault="008D7C09" w:rsidP="008D7C09">
      <w:pPr>
        <w:pStyle w:val="2"/>
      </w:pPr>
      <w:r>
        <w:rPr>
          <w:rFonts w:hint="eastAsia"/>
        </w:rPr>
        <w:lastRenderedPageBreak/>
        <w:t>貢獻比例</w:t>
      </w:r>
    </w:p>
    <w:p w14:paraId="50699407" w14:textId="31EB18E9" w:rsidR="008D7C09" w:rsidRDefault="008D7C09" w:rsidP="008D7C09">
      <w:pPr>
        <w:pStyle w:val="2"/>
      </w:pPr>
      <w:r>
        <w:rPr>
          <w:rFonts w:hint="eastAsia"/>
        </w:rPr>
        <w:t>自我檢核表</w:t>
      </w:r>
    </w:p>
    <w:p w14:paraId="23275E70" w14:textId="4281C320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2C4F04AB" w14:textId="66A24580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14"/>
      <w:footerReference w:type="default" r:id="rId15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374F4" w14:textId="77777777" w:rsidR="00816837" w:rsidRDefault="00816837" w:rsidP="00A24463">
      <w:r>
        <w:separator/>
      </w:r>
    </w:p>
  </w:endnote>
  <w:endnote w:type="continuationSeparator" w:id="0">
    <w:p w14:paraId="183CF134" w14:textId="77777777" w:rsidR="00816837" w:rsidRDefault="00816837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97547" w14:textId="77777777" w:rsidR="00816837" w:rsidRDefault="00816837" w:rsidP="00A24463">
      <w:r>
        <w:separator/>
      </w:r>
    </w:p>
  </w:footnote>
  <w:footnote w:type="continuationSeparator" w:id="0">
    <w:p w14:paraId="7D8269F5" w14:textId="77777777" w:rsidR="00816837" w:rsidRDefault="00816837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241DD1"/>
    <w:rsid w:val="002D7EFB"/>
    <w:rsid w:val="003B1D82"/>
    <w:rsid w:val="003D1D54"/>
    <w:rsid w:val="00415790"/>
    <w:rsid w:val="004350D0"/>
    <w:rsid w:val="00463297"/>
    <w:rsid w:val="005A6D61"/>
    <w:rsid w:val="00816837"/>
    <w:rsid w:val="008D7C09"/>
    <w:rsid w:val="009554B9"/>
    <w:rsid w:val="00A21607"/>
    <w:rsid w:val="00A24463"/>
    <w:rsid w:val="00A64482"/>
    <w:rsid w:val="00B23633"/>
    <w:rsid w:val="00B416B9"/>
    <w:rsid w:val="00C674BC"/>
    <w:rsid w:val="00EA08B8"/>
    <w:rsid w:val="00EA3035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6D61"/>
    <w:pPr>
      <w:widowControl w:val="0"/>
    </w:pPr>
    <w:rPr>
      <w:rFonts w:eastAsia="標楷體"/>
      <w:sz w:val="28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8D7C09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8D7C09"/>
    <w:rPr>
      <w:rFonts w:ascii="Times New Roman" w:eastAsia="標楷體" w:hAnsi="Times New Roman" w:cstheme="majorBidi"/>
      <w:bCs/>
      <w:sz w:val="28"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11494-4DB1-4087-BC0A-5F4065F51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11</cp:revision>
  <dcterms:created xsi:type="dcterms:W3CDTF">2021-06-13T09:03:00Z</dcterms:created>
  <dcterms:modified xsi:type="dcterms:W3CDTF">2021-06-24T08:07:00Z</dcterms:modified>
</cp:coreProperties>
</file>